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Optometrist</w:t>
      </w:r>
      <w:r>
        <w:t xml:space="preserve"> </w:t>
      </w:r>
      <w:r>
        <w:t xml:space="preserve">Application</w:t>
      </w:r>
      <w:r>
        <w:t xml:space="preserve"> </w:t>
      </w:r>
      <w:r>
        <w:t xml:space="preserve">for</w:t>
      </w:r>
      <w:r>
        <w:t xml:space="preserve"> </w:t>
      </w:r>
      <w:r>
        <w:t xml:space="preserve">France</w:t>
      </w:r>
      <w:r>
        <w:t xml:space="preserve"> </w:t>
      </w:r>
      <w:r>
        <w:t xml:space="preserve">Marseille</w:t>
      </w:r>
    </w:p>
    <w:bookmarkStart w:id="20" w:name="Xb50f7f5bf81af3249efb230d6f22374626b545a"/>
    <w:p>
      <w:pPr>
        <w:pStyle w:val="Heading1"/>
      </w:pPr>
      <w:r>
        <w:t xml:space="preserve">Cover Letter: Optometrist Application for France Marseille</w:t>
      </w:r>
    </w:p>
    <w:p>
      <w:pPr>
        <w:pStyle w:val="FirstParagraph"/>
      </w:pPr>
      <w:r>
        <w:t xml:space="preserve">Dear [Hiring Manager's Name],</w:t>
      </w:r>
    </w:p>
    <w:p>
      <w:pPr>
        <w:pStyle w:val="BodyText"/>
      </w:pPr>
      <w:r>
        <w:t xml:space="preserve">I am writing to express my interest in the Optometrist position at your esteemed practice in France Marseille. As a dedicated and experienced optometrist with a passion for patient-centered care, I am eager to contribute my skills and expertise to a dynamic healthcare environment in one of France’s most vibrant cities. Marseille, with its unique blend of cultural richness and modern healthcare advancements, represents an ideal location for me to further my career while making a meaningful impact on the visual health of the community.</w:t>
      </w:r>
    </w:p>
    <w:p>
      <w:pPr>
        <w:pStyle w:val="BodyText"/>
      </w:pPr>
      <w:r>
        <w:t xml:space="preserve">With over [X years] of experience in optometry, I have developed a comprehensive understanding of clinical practices, patient education, and the latest technologies in vision care. My background includes working in diverse settings, from private clinics to community health centers, where I consistently prioritized personalized care and proactive eye health management. This experience has equipped me with the ability to diagnose and treat a wide range of ocular conditions while fostering long-term relationships with patients. I am particularly passionate about early detection of vision-related issues, ensuring patients receive timely interventions that improve their quality of life.</w:t>
      </w:r>
    </w:p>
    <w:p>
      <w:pPr>
        <w:pStyle w:val="BodyText"/>
      </w:pPr>
      <w:r>
        <w:t xml:space="preserve">As an Optometrist, I believe in the importance of continuous learning and staying updated with advancements in the field. My commitment to professional growth is reflected in my participation in workshops on refractive surgery co-management, pediatric eye care, and the integration of digital tools for patient monitoring. These experiences have not only enhanced my clinical skills but also reinforced my ability to adapt to evolving healthcare standards—a quality I am confident will align with your practice’s values.</w:t>
      </w:r>
    </w:p>
    <w:p>
      <w:pPr>
        <w:pStyle w:val="BodyText"/>
      </w:pPr>
      <w:r>
        <w:t xml:space="preserve">What draws me specifically to France Marseille is the city’s unique healthcare landscape and its emphasis on accessibility and innovation. Marseille, a hub of cultural exchange and medical expertise, offers an opportunity to work alongside professionals who share a vision of equitable eye care for all. I am particularly inspired by the city’s initiatives to integrate advanced diagnostic technologies into community-based services, which resonates with my own approach to combining technical precision with compassionate care.</w:t>
      </w:r>
    </w:p>
    <w:p>
      <w:pPr>
        <w:pStyle w:val="BodyText"/>
      </w:pPr>
      <w:r>
        <w:t xml:space="preserve">My fluency in English and French, along with my familiarity with the nuances of cross-cultural communication, positions me to effectively engage with a diverse patient population. In Marseille, where linguistic and cultural diversity is a cornerstone of daily life, this skill will enable me to provide inclusive care that respects patients’ backgrounds while addressing their unique needs. Whether conducting comprehensive eye exams or educating patients on preventive measures, I aim to create an environment where every individual feels heard and valued.</w:t>
      </w:r>
    </w:p>
    <w:p>
      <w:pPr>
        <w:pStyle w:val="BodyText"/>
      </w:pPr>
      <w:r>
        <w:t xml:space="preserve">What sets me apart as an Optometrist is my ability to merge clinical excellence with a patient-first philosophy. I have a proven track record of identifying complex cases that require collaboration with ophthalmologists, ensuring seamless care pathways for conditions such as glaucoma, macular degeneration, and diabetic retinopathy. Additionally, I have led initiatives to improve patient compliance through educational campaigns and telehealth consultations, which are increasingly vital in modern optometry. These experiences have honed my leadership skills and prepared me to contribute effectively to a team-oriented practice like yours.</w:t>
      </w:r>
    </w:p>
    <w:p>
      <w:pPr>
        <w:pStyle w:val="BodyText"/>
      </w:pPr>
      <w:r>
        <w:t xml:space="preserve">I am particularly drawn to your practice’s commitment to innovation and community engagement. I understand that Marseille’s healthcare system faces challenges related to urbanization and population diversity, and I am eager to bring my expertise in addressing these issues through evidence-based practices. Whether it is optimizing workflow processes, introducing patient-friendly technologies, or participating in local health fairs, I am motivated to play an active role in advancing eye care accessibility in the region.</w:t>
      </w:r>
    </w:p>
    <w:p>
      <w:pPr>
        <w:pStyle w:val="BodyText"/>
      </w:pPr>
      <w:r>
        <w:t xml:space="preserve">My application for the Optometrist position reflects not only my professional qualifications but also my deep appreciation for France’s healthcare ethos. The country’s emphasis on universal access to medical services and its focus on holistic patient care align with my own values. I am confident that my background, combined with a genuine enthusiasm for contributing to Marseille’s healthcare community, will make me a valuable asset to your team.</w:t>
      </w:r>
    </w:p>
    <w:p>
      <w:pPr>
        <w:pStyle w:val="BodyText"/>
      </w:pPr>
      <w:r>
        <w:t xml:space="preserve">I would welcome the opportunity to discuss how my skills and vision align with your practice’s goals. Thank you for considering my application. I look forward to the possibility of contributing to your team and serving the eye care needs of Marseille’s resident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Optometrist Application for France Marseille</dc:title>
  <dc:creator/>
  <dc:language>en</dc:language>
  <cp:keywords/>
  <dcterms:created xsi:type="dcterms:W3CDTF">2025-12-10T07:10:17Z</dcterms:created>
  <dcterms:modified xsi:type="dcterms:W3CDTF">2025-12-10T07:10:17Z</dcterms:modified>
</cp:coreProperties>
</file>

<file path=docProps/custom.xml><?xml version="1.0" encoding="utf-8"?>
<Properties xmlns="http://schemas.openxmlformats.org/officeDocument/2006/custom-properties" xmlns:vt="http://schemas.openxmlformats.org/officeDocument/2006/docPropsVTypes"/>
</file>